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pPr w:leftFromText="180" w:rightFromText="180" w:vertAnchor="page" w:horzAnchor="margin" w:tblpY="2461"/>
        <w:tblW w:w="8523" w:type="dxa"/>
        <w:tblLook w:val="04A0" w:firstRow="1" w:lastRow="0" w:firstColumn="1" w:lastColumn="0" w:noHBand="0" w:noVBand="1"/>
      </w:tblPr>
      <w:tblGrid>
        <w:gridCol w:w="2413"/>
        <w:gridCol w:w="6110"/>
      </w:tblGrid>
      <w:tr w:rsidR="00F2499B" w:rsidTr="00F2499B">
        <w:trPr>
          <w:trHeight w:val="1578"/>
        </w:trPr>
        <w:tc>
          <w:tcPr>
            <w:tcW w:w="2413" w:type="dxa"/>
          </w:tcPr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15A8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cific</w:t>
            </w:r>
          </w:p>
        </w:tc>
        <w:tc>
          <w:tcPr>
            <w:tcW w:w="6110" w:type="dxa"/>
          </w:tcPr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</w:t>
            </w:r>
            <w:r w:rsidRPr="00343C14">
              <w:rPr>
                <w:rFonts w:ascii="Times New Roman" w:hAnsi="Times New Roman" w:cs="Times New Roman"/>
                <w:b/>
                <w:sz w:val="24"/>
                <w:szCs w:val="24"/>
              </w:rPr>
              <w:t>rite down a specific challe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ing goal for this English course</w:t>
            </w: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499B" w:rsidTr="00F2499B">
        <w:trPr>
          <w:trHeight w:val="1047"/>
        </w:trPr>
        <w:tc>
          <w:tcPr>
            <w:tcW w:w="2413" w:type="dxa"/>
          </w:tcPr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15A8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surable</w:t>
            </w:r>
          </w:p>
        </w:tc>
        <w:tc>
          <w:tcPr>
            <w:tcW w:w="6110" w:type="dxa"/>
          </w:tcPr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</w:t>
            </w:r>
            <w:r w:rsidRPr="00343C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it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own how you will track your </w:t>
            </w:r>
            <w:r w:rsidRPr="00343C14">
              <w:rPr>
                <w:rFonts w:ascii="Times New Roman" w:hAnsi="Times New Roman" w:cs="Times New Roman"/>
                <w:b/>
                <w:sz w:val="24"/>
                <w:szCs w:val="24"/>
              </w:rPr>
              <w:t>progres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3C1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</w:tc>
      </w:tr>
      <w:tr w:rsidR="00F2499B" w:rsidTr="00F2499B">
        <w:trPr>
          <w:trHeight w:val="2109"/>
        </w:trPr>
        <w:tc>
          <w:tcPr>
            <w:tcW w:w="2413" w:type="dxa"/>
          </w:tcPr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15A8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ievable</w:t>
            </w:r>
          </w:p>
        </w:tc>
        <w:tc>
          <w:tcPr>
            <w:tcW w:w="6110" w:type="dxa"/>
          </w:tcPr>
          <w:p w:rsidR="00F2499B" w:rsidRDefault="00F2499B" w:rsidP="00F2499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</w:t>
            </w:r>
            <w:r w:rsidRPr="00343C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ite down specific actions that will allow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complishing</w:t>
            </w:r>
            <w:r w:rsidRPr="00343C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his goal. </w:t>
            </w: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3C14">
              <w:rPr>
                <w:rFonts w:ascii="Times New Roman" w:hAnsi="Times New Roman" w:cs="Times New Roman"/>
                <w:sz w:val="24"/>
                <w:szCs w:val="24"/>
              </w:rPr>
              <w:t>Make sure the goal is obtainable through these actions.</w:t>
            </w: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Pr="00343C14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Pr="00343C14" w:rsidRDefault="00F2499B" w:rsidP="00F2499B">
            <w:pPr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</w:p>
        </w:tc>
      </w:tr>
      <w:tr w:rsidR="00F2499B" w:rsidTr="00F2499B">
        <w:trPr>
          <w:trHeight w:val="4749"/>
        </w:trPr>
        <w:tc>
          <w:tcPr>
            <w:tcW w:w="2413" w:type="dxa"/>
          </w:tcPr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15A8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listic and Relevant</w:t>
            </w:r>
          </w:p>
        </w:tc>
        <w:tc>
          <w:tcPr>
            <w:tcW w:w="6110" w:type="dxa"/>
          </w:tcPr>
          <w:p w:rsidR="00F2499B" w:rsidRPr="00343C14" w:rsidRDefault="00F2499B" w:rsidP="00F2499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</w:t>
            </w:r>
            <w:r w:rsidRPr="00343C14">
              <w:rPr>
                <w:rFonts w:ascii="Times New Roman" w:hAnsi="Times New Roman" w:cs="Times New Roman"/>
                <w:b/>
                <w:sz w:val="24"/>
                <w:szCs w:val="24"/>
              </w:rPr>
              <w:t>rite down conc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te actions that will help you</w:t>
            </w:r>
            <w:r w:rsidRPr="00343C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carry out the plan:</w:t>
            </w: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ere will yo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 it? (at school, at home, at the library)</w:t>
            </w: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en will you</w:t>
            </w:r>
            <w:r w:rsidR="000953DF">
              <w:rPr>
                <w:rFonts w:ascii="Times New Roman" w:hAnsi="Times New Roman" w:cs="Times New Roman"/>
                <w:sz w:val="24"/>
                <w:szCs w:val="24"/>
              </w:rPr>
              <w:t xml:space="preserve"> do it?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rite what specific days and times they will do it: after school, during weekends, on Tuesdays, on vacations)</w:t>
            </w: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at concrete material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il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ou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se? (English textbooks, English notebooks, online material, English songs, movies, poems, dictionaries, etc.)</w:t>
            </w: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rategies will yo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se? (Making connections, diagrams, making inferences, paying attention, making vocabulary webs, monitoring, evaluating, etc.)</w:t>
            </w: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499B" w:rsidTr="00F2499B">
        <w:trPr>
          <w:trHeight w:val="1835"/>
        </w:trPr>
        <w:tc>
          <w:tcPr>
            <w:tcW w:w="2413" w:type="dxa"/>
          </w:tcPr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15A8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me-bound</w:t>
            </w:r>
          </w:p>
        </w:tc>
        <w:tc>
          <w:tcPr>
            <w:tcW w:w="6110" w:type="dxa"/>
          </w:tcPr>
          <w:p w:rsidR="00F0257A" w:rsidRPr="00F0257A" w:rsidRDefault="00F0257A" w:rsidP="00F2499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0257A">
              <w:rPr>
                <w:rFonts w:ascii="Times New Roman" w:hAnsi="Times New Roman" w:cs="Times New Roman"/>
                <w:b/>
                <w:sz w:val="24"/>
                <w:szCs w:val="24"/>
              </w:rPr>
              <w:t>Write down when you expect to fulfil this goal</w:t>
            </w: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 has to be a specific date</w:t>
            </w: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499B" w:rsidRDefault="00F2499B" w:rsidP="00F249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2499B" w:rsidRPr="00F2499B" w:rsidRDefault="00F2499B" w:rsidP="00F2499B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2499B">
        <w:rPr>
          <w:rFonts w:ascii="Times New Roman" w:hAnsi="Times New Roman" w:cs="Times New Roman"/>
          <w:b/>
          <w:sz w:val="24"/>
          <w:szCs w:val="24"/>
          <w:u w:val="single"/>
        </w:rPr>
        <w:t>Handout: Session 1</w:t>
      </w:r>
    </w:p>
    <w:p w:rsidR="00736BC5" w:rsidRPr="00F2499B" w:rsidRDefault="00F2499B">
      <w:pPr>
        <w:rPr>
          <w:rFonts w:ascii="Times New Roman" w:hAnsi="Times New Roman" w:cs="Times New Roman"/>
          <w:sz w:val="24"/>
          <w:szCs w:val="24"/>
        </w:rPr>
      </w:pPr>
      <w:r w:rsidRPr="00F2499B">
        <w:rPr>
          <w:rFonts w:ascii="Times New Roman" w:hAnsi="Times New Roman" w:cs="Times New Roman"/>
          <w:sz w:val="24"/>
          <w:szCs w:val="24"/>
          <w:u w:val="single"/>
        </w:rPr>
        <w:t>Activity:</w:t>
      </w:r>
      <w:r w:rsidRPr="00F2499B">
        <w:rPr>
          <w:rFonts w:ascii="Times New Roman" w:hAnsi="Times New Roman" w:cs="Times New Roman"/>
          <w:sz w:val="24"/>
          <w:szCs w:val="24"/>
        </w:rPr>
        <w:t xml:space="preserve"> Write your SMART Goals for this English course</w:t>
      </w:r>
    </w:p>
    <w:sectPr w:rsidR="00736BC5" w:rsidRPr="00F2499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TQ0MzEyMbGwNDVV0lEKTi0uzszPAykwrAUAOJDQECwAAAA="/>
  </w:docVars>
  <w:rsids>
    <w:rsidRoot w:val="00F2499B"/>
    <w:rsid w:val="00046434"/>
    <w:rsid w:val="000953DF"/>
    <w:rsid w:val="009C34E6"/>
    <w:rsid w:val="00F0257A"/>
    <w:rsid w:val="00F24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F027E1D-00CB-47E2-86F3-2417CB857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499B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F249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3</cp:revision>
  <dcterms:created xsi:type="dcterms:W3CDTF">2020-06-19T11:52:00Z</dcterms:created>
  <dcterms:modified xsi:type="dcterms:W3CDTF">2020-06-19T11:59:00Z</dcterms:modified>
</cp:coreProperties>
</file>